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4FE866" w14:textId="481BE15D" w:rsidR="00C177F0" w:rsidRDefault="001E57EA">
      <w:r>
        <w:t>1.4.31</w:t>
      </w:r>
    </w:p>
    <w:p w14:paraId="70A19070" w14:textId="5BB3889E" w:rsidR="001E57EA" w:rsidRPr="001E57EA" w:rsidRDefault="00176352">
      <w:pPr>
        <w:rPr>
          <w:rFonts w:eastAsiaTheme="minorEastAsia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*X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 xml:space="preserve">   A*X=B   X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*B</m:t>
          </m:r>
        </m:oMath>
      </m:oMathPara>
    </w:p>
    <w:p w14:paraId="118CEF2A" w14:textId="05E97B0D" w:rsidR="001E57EA" w:rsidRPr="00B95FCD" w:rsidRDefault="001E57EA">
      <w:pPr>
        <w:rPr>
          <w:rFonts w:eastAsiaTheme="minorEastAsia"/>
          <w:i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n-US"/>
            </w:rPr>
            <m:t>detA=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2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  <w:lang w:val="en-US"/>
            </w:rPr>
            <m:t>=1*2-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-2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*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-1</m:t>
              </m:r>
            </m:e>
          </m:d>
          <m:r>
            <w:rPr>
              <w:rFonts w:ascii="Cambria Math" w:eastAsiaTheme="minorEastAsia" w:hAnsi="Cambria Math"/>
              <w:lang w:val="en-US"/>
            </w:rPr>
            <m:t xml:space="preserve">=0   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=&gt;  A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-1</m:t>
              </m:r>
            </m:sup>
          </m:sSup>
          <m:r>
            <w:rPr>
              <w:rFonts w:ascii="Cambria Math" w:eastAsiaTheme="minorEastAsia" w:hAnsi="Cambria Math"/>
            </w:rPr>
            <m:t>-не существует =</m:t>
          </m:r>
          <m:r>
            <w:rPr>
              <w:rFonts w:ascii="Cambria Math" w:eastAsiaTheme="minorEastAsia" w:hAnsi="Cambria Math"/>
              <w:lang w:val="en-US"/>
            </w:rPr>
            <m:t>&gt;  X-</m:t>
          </m:r>
          <m:r>
            <w:rPr>
              <w:rFonts w:ascii="Cambria Math" w:eastAsiaTheme="minorEastAsia" w:hAnsi="Cambria Math"/>
            </w:rPr>
            <m:t>не сущ.</m:t>
          </m:r>
        </m:oMath>
      </m:oMathPara>
      <w:bookmarkStart w:id="0" w:name="_GoBack"/>
      <w:bookmarkEnd w:id="0"/>
    </w:p>
    <w:p w14:paraId="2E26C7AC" w14:textId="77777777" w:rsidR="001E57EA" w:rsidRPr="001E57EA" w:rsidRDefault="001E57EA">
      <w:pPr>
        <w:rPr>
          <w:rFonts w:eastAsiaTheme="minorEastAsia"/>
        </w:rPr>
      </w:pPr>
    </w:p>
    <w:sectPr w:rsidR="001E57EA" w:rsidRPr="001E57E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2tjAzMjU1Mja1MDVR0lEKTi0uzszPAykwqgUAQOgvAywAAAA="/>
  </w:docVars>
  <w:rsids>
    <w:rsidRoot w:val="0092268A"/>
    <w:rsid w:val="00176352"/>
    <w:rsid w:val="001E57EA"/>
    <w:rsid w:val="005D1186"/>
    <w:rsid w:val="0092268A"/>
    <w:rsid w:val="00971493"/>
    <w:rsid w:val="00B95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1483D3"/>
  <w15:chartTrackingRefBased/>
  <w15:docId w15:val="{18CA6AF9-C14B-41E9-93F8-DC10CFC83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1E57E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6</TotalTime>
  <Pages>1</Pages>
  <Words>21</Words>
  <Characters>126</Characters>
  <Application>Microsoft Office Word</Application>
  <DocSecurity>0</DocSecurity>
  <Lines>1</Lines>
  <Paragraphs>1</Paragraphs>
  <ScaleCrop>false</ScaleCrop>
  <Company/>
  <LinksUpToDate>false</LinksUpToDate>
  <CharactersWithSpaces>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18-12-15T09:10:00Z</dcterms:created>
  <dcterms:modified xsi:type="dcterms:W3CDTF">2018-12-16T18:55:00Z</dcterms:modified>
</cp:coreProperties>
</file>